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2-11</w:t>
      </w:r>
      <w:r>
        <w:t xml:space="preserve"> </w:t>
      </w:r>
      <w:r>
        <w:t xml:space="preserve">06:13:1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d5dd1d63d748a26777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2-11T06:13:24Z</dcterms:created>
  <dcterms:modified xsi:type="dcterms:W3CDTF">2021-12-11T06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2-11 06:13:14</vt:lpwstr>
  </property>
</Properties>
</file>